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53AF1" w14:textId="77777777" w:rsidR="00FB49E7" w:rsidRPr="00550486" w:rsidRDefault="00FB49E7" w:rsidP="00FB49E7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_____</w:t>
      </w:r>
      <w:r w:rsidRPr="003642D4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550486">
        <w:rPr>
          <w:rFonts w:ascii="Times New Roman" w:hAnsi="Times New Roman" w:cs="Times New Roman"/>
          <w:b/>
          <w:sz w:val="40"/>
          <w:szCs w:val="40"/>
        </w:rPr>
        <w:t>LAB 9</w:t>
      </w:r>
    </w:p>
    <w:p w14:paraId="2C0310F6" w14:textId="77777777" w:rsidR="00FB49E7" w:rsidRPr="00550486" w:rsidRDefault="00FB49E7" w:rsidP="00FB49E7">
      <w:pPr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LISTENING LESSON:</w:t>
      </w:r>
    </w:p>
    <w:p w14:paraId="0CAE65F1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Fill in the blanks. [5]</w:t>
      </w:r>
    </w:p>
    <w:p w14:paraId="19898759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1A2F08" w14:textId="2C7F8854" w:rsidR="00FB49E7" w:rsidRPr="00550486" w:rsidRDefault="00FB49E7" w:rsidP="00FB49E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 xml:space="preserve">The manager has to motivate the workers both as a </w:t>
      </w:r>
      <w:r w:rsidR="00B712DC" w:rsidRPr="00B712DC">
        <w:rPr>
          <w:rFonts w:ascii="Times New Roman" w:hAnsi="Times New Roman" w:cs="Times New Roman"/>
          <w:b/>
          <w:bCs/>
          <w:sz w:val="24"/>
          <w:szCs w:val="24"/>
        </w:rPr>
        <w:t>team</w:t>
      </w:r>
      <w:r w:rsidR="00B712DC">
        <w:rPr>
          <w:rFonts w:ascii="Times New Roman" w:hAnsi="Times New Roman" w:cs="Times New Roman"/>
          <w:sz w:val="24"/>
          <w:szCs w:val="24"/>
        </w:rPr>
        <w:t xml:space="preserve"> </w:t>
      </w:r>
      <w:r w:rsidR="00B712DC" w:rsidRPr="00550486">
        <w:rPr>
          <w:rFonts w:ascii="Times New Roman" w:hAnsi="Times New Roman" w:cs="Times New Roman"/>
          <w:sz w:val="24"/>
          <w:szCs w:val="24"/>
        </w:rPr>
        <w:t>and individual</w:t>
      </w:r>
      <w:r w:rsidRPr="00550486">
        <w:rPr>
          <w:rFonts w:ascii="Times New Roman" w:hAnsi="Times New Roman" w:cs="Times New Roman"/>
          <w:sz w:val="24"/>
          <w:szCs w:val="24"/>
        </w:rPr>
        <w:t xml:space="preserve"> workers.</w:t>
      </w:r>
    </w:p>
    <w:p w14:paraId="238B2D9C" w14:textId="3FDF1093" w:rsidR="00FB49E7" w:rsidRPr="00550486" w:rsidRDefault="00FB49E7" w:rsidP="00FB49E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 xml:space="preserve">Good communication between the workers </w:t>
      </w:r>
      <w:r w:rsidR="00B712DC" w:rsidRPr="00550486">
        <w:rPr>
          <w:rFonts w:ascii="Times New Roman" w:hAnsi="Times New Roman" w:cs="Times New Roman"/>
          <w:sz w:val="24"/>
          <w:szCs w:val="24"/>
        </w:rPr>
        <w:t>and</w:t>
      </w:r>
      <w:r w:rsidR="00B712DC" w:rsidRPr="00B712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4B30">
        <w:rPr>
          <w:rFonts w:ascii="Times New Roman" w:hAnsi="Times New Roman" w:cs="Times New Roman"/>
          <w:b/>
          <w:bCs/>
          <w:sz w:val="24"/>
          <w:szCs w:val="24"/>
        </w:rPr>
        <w:t>bosses</w:t>
      </w:r>
      <w:r w:rsidR="00B712D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50486">
        <w:rPr>
          <w:rFonts w:ascii="Times New Roman" w:hAnsi="Times New Roman" w:cs="Times New Roman"/>
          <w:sz w:val="24"/>
          <w:szCs w:val="24"/>
        </w:rPr>
        <w:t>is important for success in the professional environment.</w:t>
      </w:r>
    </w:p>
    <w:p w14:paraId="2D617C22" w14:textId="0977744A" w:rsidR="00FB49E7" w:rsidRPr="00550486" w:rsidRDefault="00FB49E7" w:rsidP="00FB49E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 xml:space="preserve">Managers have </w:t>
      </w:r>
      <w:r w:rsidR="00B712DC">
        <w:rPr>
          <w:rFonts w:ascii="Times New Roman" w:hAnsi="Times New Roman" w:cs="Times New Roman"/>
          <w:b/>
          <w:bCs/>
          <w:sz w:val="24"/>
          <w:szCs w:val="24"/>
        </w:rPr>
        <w:t xml:space="preserve">special </w:t>
      </w:r>
      <w:r w:rsidRPr="00550486">
        <w:rPr>
          <w:rFonts w:ascii="Times New Roman" w:hAnsi="Times New Roman" w:cs="Times New Roman"/>
          <w:sz w:val="24"/>
          <w:szCs w:val="24"/>
        </w:rPr>
        <w:t>tools that can boost both</w:t>
      </w:r>
      <w:r w:rsidR="00B712DC">
        <w:rPr>
          <w:rFonts w:ascii="Times New Roman" w:hAnsi="Times New Roman" w:cs="Times New Roman"/>
          <w:sz w:val="24"/>
          <w:szCs w:val="24"/>
        </w:rPr>
        <w:t xml:space="preserve"> </w:t>
      </w:r>
      <w:r w:rsidR="00B712DC">
        <w:rPr>
          <w:rFonts w:ascii="Times New Roman" w:hAnsi="Times New Roman" w:cs="Times New Roman"/>
          <w:b/>
          <w:bCs/>
          <w:sz w:val="24"/>
          <w:szCs w:val="24"/>
        </w:rPr>
        <w:t>motivation</w:t>
      </w:r>
      <w:r w:rsidRPr="00550486">
        <w:rPr>
          <w:rFonts w:ascii="Times New Roman" w:hAnsi="Times New Roman" w:cs="Times New Roman"/>
          <w:sz w:val="24"/>
          <w:szCs w:val="24"/>
        </w:rPr>
        <w:t xml:space="preserve"> and </w:t>
      </w:r>
      <w:r w:rsidR="00B712DC">
        <w:rPr>
          <w:rFonts w:ascii="Times New Roman" w:hAnsi="Times New Roman" w:cs="Times New Roman"/>
          <w:b/>
          <w:bCs/>
          <w:sz w:val="24"/>
          <w:szCs w:val="24"/>
        </w:rPr>
        <w:t>increase production.</w:t>
      </w:r>
    </w:p>
    <w:p w14:paraId="0FE4029D" w14:textId="2C932C6A" w:rsidR="00FB49E7" w:rsidRPr="00550486" w:rsidRDefault="00FB49E7" w:rsidP="00FB49E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 xml:space="preserve">The managers at the Swedish company </w:t>
      </w:r>
      <w:proofErr w:type="spellStart"/>
      <w:r w:rsidRPr="00550486">
        <w:rPr>
          <w:rFonts w:ascii="Times New Roman" w:hAnsi="Times New Roman" w:cs="Times New Roman"/>
          <w:sz w:val="24"/>
          <w:szCs w:val="24"/>
        </w:rPr>
        <w:t>Kochums</w:t>
      </w:r>
      <w:proofErr w:type="spellEnd"/>
      <w:r w:rsidRPr="00550486">
        <w:rPr>
          <w:rFonts w:ascii="Times New Roman" w:hAnsi="Times New Roman" w:cs="Times New Roman"/>
          <w:sz w:val="24"/>
          <w:szCs w:val="24"/>
        </w:rPr>
        <w:t xml:space="preserve"> managed a profit of</w:t>
      </w:r>
      <w:r w:rsidR="00214B30">
        <w:rPr>
          <w:rFonts w:ascii="Times New Roman" w:hAnsi="Times New Roman" w:cs="Times New Roman"/>
          <w:sz w:val="24"/>
          <w:szCs w:val="24"/>
        </w:rPr>
        <w:t xml:space="preserve"> </w:t>
      </w:r>
      <w:r w:rsidR="00214B30">
        <w:rPr>
          <w:rFonts w:ascii="Times New Roman" w:hAnsi="Times New Roman" w:cs="Times New Roman"/>
          <w:b/>
          <w:bCs/>
          <w:sz w:val="24"/>
          <w:szCs w:val="24"/>
        </w:rPr>
        <w:t>100m</w:t>
      </w:r>
      <w:r w:rsidRPr="00550486">
        <w:rPr>
          <w:rFonts w:ascii="Times New Roman" w:hAnsi="Times New Roman" w:cs="Times New Roman"/>
          <w:sz w:val="24"/>
          <w:szCs w:val="24"/>
        </w:rPr>
        <w:t xml:space="preserve"> by changing their attitude towards the workers.</w:t>
      </w:r>
    </w:p>
    <w:p w14:paraId="394507D8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4AB5E6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State whether the following statements are true or false. [5]</w:t>
      </w:r>
    </w:p>
    <w:p w14:paraId="5530F685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26E2E79" w14:textId="575D49C4" w:rsidR="00FB49E7" w:rsidRPr="00550486" w:rsidRDefault="00FB49E7" w:rsidP="00FB49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>The most important thing for a manager is motivation.</w:t>
      </w:r>
      <w:r w:rsidR="00BC493C">
        <w:rPr>
          <w:rFonts w:ascii="Times New Roman" w:hAnsi="Times New Roman" w:cs="Times New Roman"/>
          <w:sz w:val="24"/>
          <w:szCs w:val="24"/>
        </w:rPr>
        <w:t xml:space="preserve"> </w:t>
      </w:r>
      <w:r w:rsidR="00BC493C">
        <w:rPr>
          <w:rFonts w:ascii="Times New Roman" w:hAnsi="Times New Roman" w:cs="Times New Roman"/>
          <w:b/>
          <w:bCs/>
          <w:sz w:val="24"/>
          <w:szCs w:val="24"/>
        </w:rPr>
        <w:t>T</w:t>
      </w:r>
    </w:p>
    <w:p w14:paraId="67F9AFD9" w14:textId="3F0CC952" w:rsidR="00FB49E7" w:rsidRPr="00550486" w:rsidRDefault="00FB49E7" w:rsidP="00FB49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>Motivating workers is a complicated task.</w:t>
      </w:r>
      <w:r w:rsidR="00BC493C">
        <w:rPr>
          <w:rFonts w:ascii="Times New Roman" w:hAnsi="Times New Roman" w:cs="Times New Roman"/>
          <w:sz w:val="24"/>
          <w:szCs w:val="24"/>
        </w:rPr>
        <w:t xml:space="preserve"> </w:t>
      </w:r>
      <w:r w:rsidR="00BC493C">
        <w:rPr>
          <w:rFonts w:ascii="Times New Roman" w:hAnsi="Times New Roman" w:cs="Times New Roman"/>
          <w:b/>
          <w:bCs/>
          <w:sz w:val="24"/>
          <w:szCs w:val="24"/>
        </w:rPr>
        <w:t>T</w:t>
      </w:r>
    </w:p>
    <w:p w14:paraId="70DBF424" w14:textId="47213202" w:rsidR="00FB49E7" w:rsidRPr="00550486" w:rsidRDefault="00FB49E7" w:rsidP="00FB49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>Money is the most important factor for workers.</w:t>
      </w:r>
      <w:r w:rsidR="00BC493C">
        <w:rPr>
          <w:rFonts w:ascii="Times New Roman" w:hAnsi="Times New Roman" w:cs="Times New Roman"/>
          <w:sz w:val="24"/>
          <w:szCs w:val="24"/>
        </w:rPr>
        <w:t xml:space="preserve"> </w:t>
      </w:r>
      <w:r w:rsidR="00BC493C">
        <w:rPr>
          <w:rFonts w:ascii="Times New Roman" w:hAnsi="Times New Roman" w:cs="Times New Roman"/>
          <w:b/>
          <w:bCs/>
          <w:sz w:val="24"/>
          <w:szCs w:val="24"/>
        </w:rPr>
        <w:t>F</w:t>
      </w:r>
    </w:p>
    <w:p w14:paraId="413200E4" w14:textId="4FE2B062" w:rsidR="00FB49E7" w:rsidRPr="00550486" w:rsidRDefault="00FB49E7" w:rsidP="00FB49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>Workers at Western Electric increased productivity after management started to include them in decision making.</w:t>
      </w:r>
      <w:r w:rsidR="00BC493C">
        <w:rPr>
          <w:rFonts w:ascii="Times New Roman" w:hAnsi="Times New Roman" w:cs="Times New Roman"/>
          <w:sz w:val="24"/>
          <w:szCs w:val="24"/>
        </w:rPr>
        <w:t xml:space="preserve"> </w:t>
      </w:r>
      <w:r w:rsidR="00BC493C">
        <w:rPr>
          <w:rFonts w:ascii="Times New Roman" w:hAnsi="Times New Roman" w:cs="Times New Roman"/>
          <w:b/>
          <w:bCs/>
          <w:sz w:val="24"/>
          <w:szCs w:val="24"/>
        </w:rPr>
        <w:t>T</w:t>
      </w:r>
    </w:p>
    <w:p w14:paraId="3658EF63" w14:textId="7F6B7672" w:rsidR="00FB49E7" w:rsidRPr="00550486" w:rsidRDefault="00FB49E7" w:rsidP="00FB49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0486">
        <w:rPr>
          <w:rFonts w:ascii="Times New Roman" w:hAnsi="Times New Roman" w:cs="Times New Roman"/>
          <w:sz w:val="24"/>
          <w:szCs w:val="24"/>
        </w:rPr>
        <w:t xml:space="preserve">The company </w:t>
      </w:r>
      <w:proofErr w:type="spellStart"/>
      <w:r w:rsidRPr="00550486">
        <w:rPr>
          <w:rFonts w:ascii="Times New Roman" w:hAnsi="Times New Roman" w:cs="Times New Roman"/>
          <w:sz w:val="24"/>
          <w:szCs w:val="24"/>
        </w:rPr>
        <w:t>Kochums</w:t>
      </w:r>
      <w:proofErr w:type="spellEnd"/>
      <w:r w:rsidRPr="00550486">
        <w:rPr>
          <w:rFonts w:ascii="Times New Roman" w:hAnsi="Times New Roman" w:cs="Times New Roman"/>
          <w:sz w:val="24"/>
          <w:szCs w:val="24"/>
        </w:rPr>
        <w:t xml:space="preserve"> changed from being a failing company to a successful one after changing their motivation practice.</w:t>
      </w:r>
      <w:r w:rsidR="00BC493C">
        <w:rPr>
          <w:rFonts w:ascii="Times New Roman" w:hAnsi="Times New Roman" w:cs="Times New Roman"/>
          <w:sz w:val="24"/>
          <w:szCs w:val="24"/>
        </w:rPr>
        <w:t xml:space="preserve"> </w:t>
      </w:r>
      <w:r w:rsidR="00BC493C">
        <w:rPr>
          <w:rFonts w:ascii="Times New Roman" w:hAnsi="Times New Roman" w:cs="Times New Roman"/>
          <w:b/>
          <w:bCs/>
          <w:sz w:val="24"/>
          <w:szCs w:val="24"/>
        </w:rPr>
        <w:t>T</w:t>
      </w:r>
    </w:p>
    <w:p w14:paraId="0CE48A86" w14:textId="77777777" w:rsidR="00FB49E7" w:rsidRPr="00550486" w:rsidRDefault="00FB49E7" w:rsidP="00FB49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A2FD30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Provide brief answers to the following.</w:t>
      </w:r>
    </w:p>
    <w:p w14:paraId="25D7F15B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52FE82" w14:textId="77777777" w:rsidR="00FB49E7" w:rsidRPr="00550486" w:rsidRDefault="00FB49E7" w:rsidP="00FB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What are the special tools that managers use to motivate workers? [2]</w:t>
      </w:r>
    </w:p>
    <w:p w14:paraId="52FAA1E2" w14:textId="761A5B44" w:rsidR="00FB49E7" w:rsidRPr="00214B30" w:rsidRDefault="00B712DC" w:rsidP="00FB49E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B30">
        <w:rPr>
          <w:rFonts w:ascii="Times New Roman" w:hAnsi="Times New Roman" w:cs="Times New Roman"/>
          <w:bCs/>
          <w:sz w:val="24"/>
          <w:szCs w:val="24"/>
        </w:rPr>
        <w:t xml:space="preserve">             Praise, approval and recognition</w:t>
      </w:r>
      <w:r w:rsidR="00214B30">
        <w:rPr>
          <w:rFonts w:ascii="Times New Roman" w:hAnsi="Times New Roman" w:cs="Times New Roman"/>
          <w:bCs/>
          <w:sz w:val="24"/>
          <w:szCs w:val="24"/>
        </w:rPr>
        <w:t>.</w:t>
      </w:r>
    </w:p>
    <w:p w14:paraId="766B55E6" w14:textId="6C2C23BB" w:rsidR="00214B30" w:rsidRPr="00214B30" w:rsidRDefault="00214B30" w:rsidP="00FB49E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B30">
        <w:rPr>
          <w:rFonts w:ascii="Times New Roman" w:hAnsi="Times New Roman" w:cs="Times New Roman"/>
          <w:bCs/>
          <w:sz w:val="24"/>
          <w:szCs w:val="24"/>
        </w:rPr>
        <w:t xml:space="preserve">             Trust and expectation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04DE553" w14:textId="7463A9A7" w:rsidR="00214B30" w:rsidRPr="00214B30" w:rsidRDefault="00214B30" w:rsidP="00FB49E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14B30">
        <w:rPr>
          <w:rFonts w:ascii="Times New Roman" w:hAnsi="Times New Roman" w:cs="Times New Roman"/>
          <w:bCs/>
          <w:sz w:val="24"/>
          <w:szCs w:val="24"/>
        </w:rPr>
        <w:t xml:space="preserve">             Money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4214113" w14:textId="77777777" w:rsidR="00FB49E7" w:rsidRPr="00550486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5B0D63" w14:textId="05AFF03A" w:rsidR="00FB49E7" w:rsidRDefault="00FB49E7" w:rsidP="00FB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 xml:space="preserve">What did managers at </w:t>
      </w:r>
      <w:proofErr w:type="spellStart"/>
      <w:r w:rsidRPr="00550486">
        <w:rPr>
          <w:rFonts w:ascii="Times New Roman" w:hAnsi="Times New Roman" w:cs="Times New Roman"/>
          <w:b/>
          <w:sz w:val="24"/>
          <w:szCs w:val="24"/>
        </w:rPr>
        <w:t>Kochums</w:t>
      </w:r>
      <w:proofErr w:type="spellEnd"/>
      <w:r w:rsidRPr="00550486">
        <w:rPr>
          <w:rFonts w:ascii="Times New Roman" w:hAnsi="Times New Roman" w:cs="Times New Roman"/>
          <w:b/>
          <w:sz w:val="24"/>
          <w:szCs w:val="24"/>
        </w:rPr>
        <w:t xml:space="preserve"> stopped doing in order to motivate the workers? [1]</w:t>
      </w:r>
    </w:p>
    <w:p w14:paraId="499F9C57" w14:textId="06948AAC" w:rsidR="00214B30" w:rsidRPr="00214B30" w:rsidRDefault="00214B30" w:rsidP="00BC493C">
      <w:pPr>
        <w:pStyle w:val="ListParagraph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14B30">
        <w:rPr>
          <w:rFonts w:ascii="Times New Roman" w:hAnsi="Times New Roman" w:cs="Times New Roman"/>
          <w:bCs/>
          <w:sz w:val="24"/>
          <w:szCs w:val="24"/>
        </w:rPr>
        <w:t>Instead of giving orders, managers started to persuade the workers and that is how they changed their attitude.</w:t>
      </w:r>
    </w:p>
    <w:p w14:paraId="111D4D29" w14:textId="77777777" w:rsidR="00FB49E7" w:rsidRPr="00214B30" w:rsidRDefault="00FB49E7" w:rsidP="00FB49E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25C83B" w14:textId="77777777" w:rsidR="00FB49E7" w:rsidRPr="00550486" w:rsidRDefault="00FB49E7" w:rsidP="00FB49E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0486">
        <w:rPr>
          <w:rFonts w:ascii="Times New Roman" w:hAnsi="Times New Roman" w:cs="Times New Roman"/>
          <w:b/>
          <w:sz w:val="24"/>
          <w:szCs w:val="24"/>
        </w:rPr>
        <w:t>What sorts of things are more important to workers than money? [2]</w:t>
      </w:r>
    </w:p>
    <w:p w14:paraId="0DB641E4" w14:textId="77777777" w:rsidR="00BC493C" w:rsidRDefault="00BC493C" w:rsidP="00BC493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E78E4A8" w14:textId="778D95BC" w:rsidR="00214B30" w:rsidRPr="00214B30" w:rsidRDefault="00214B30" w:rsidP="00BC493C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14B30">
        <w:rPr>
          <w:rFonts w:ascii="Times New Roman" w:hAnsi="Times New Roman" w:cs="Times New Roman"/>
          <w:bCs/>
          <w:sz w:val="24"/>
          <w:szCs w:val="24"/>
        </w:rPr>
        <w:t>Praise, approval and recogni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along with t</w:t>
      </w:r>
      <w:r w:rsidRPr="00214B30">
        <w:rPr>
          <w:rFonts w:ascii="Times New Roman" w:hAnsi="Times New Roman" w:cs="Times New Roman"/>
          <w:bCs/>
          <w:sz w:val="24"/>
          <w:szCs w:val="24"/>
        </w:rPr>
        <w:t>rust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214B30">
        <w:rPr>
          <w:rFonts w:ascii="Times New Roman" w:hAnsi="Times New Roman" w:cs="Times New Roman"/>
          <w:bCs/>
          <w:sz w:val="24"/>
          <w:szCs w:val="24"/>
        </w:rPr>
        <w:t>expectation</w:t>
      </w:r>
      <w:r>
        <w:rPr>
          <w:rFonts w:ascii="Times New Roman" w:hAnsi="Times New Roman" w:cs="Times New Roman"/>
          <w:bCs/>
          <w:sz w:val="24"/>
          <w:szCs w:val="24"/>
        </w:rPr>
        <w:t>, good communication an</w:t>
      </w:r>
      <w:r w:rsidR="00BC493C">
        <w:rPr>
          <w:rFonts w:ascii="Times New Roman" w:hAnsi="Times New Roman" w:cs="Times New Roman"/>
          <w:bCs/>
          <w:sz w:val="24"/>
          <w:szCs w:val="24"/>
        </w:rPr>
        <w:t>d                    job enrichment are more important to workers than money.</w:t>
      </w:r>
    </w:p>
    <w:p w14:paraId="407F4AF6" w14:textId="5EE8F265" w:rsidR="00FB49E7" w:rsidRPr="00550486" w:rsidRDefault="00FB49E7" w:rsidP="00214B30">
      <w:pPr>
        <w:rPr>
          <w:rFonts w:ascii="Times New Roman" w:hAnsi="Times New Roman" w:cs="Times New Roman"/>
          <w:b/>
          <w:sz w:val="40"/>
          <w:szCs w:val="40"/>
        </w:rPr>
      </w:pPr>
    </w:p>
    <w:p w14:paraId="6E6B9CCD" w14:textId="77777777" w:rsidR="00324482" w:rsidRDefault="00324482"/>
    <w:sectPr w:rsidR="00324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62B76"/>
    <w:multiLevelType w:val="hybridMultilevel"/>
    <w:tmpl w:val="E9CCD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11DC8"/>
    <w:multiLevelType w:val="hybridMultilevel"/>
    <w:tmpl w:val="5E9AC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F15596"/>
    <w:multiLevelType w:val="hybridMultilevel"/>
    <w:tmpl w:val="12CA5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tTA2NTI1MgDRSjpKwanFxZn5eSAFhrUAC7V6+ywAAAA="/>
  </w:docVars>
  <w:rsids>
    <w:rsidRoot w:val="007C60A9"/>
    <w:rsid w:val="00214B30"/>
    <w:rsid w:val="00324482"/>
    <w:rsid w:val="007C60A9"/>
    <w:rsid w:val="00B712DC"/>
    <w:rsid w:val="00BC493C"/>
    <w:rsid w:val="00FB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AD363"/>
  <w15:chartTrackingRefBased/>
  <w15:docId w15:val="{F5F6A1D0-5D60-4EEE-A0B6-F5274C35C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9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9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wer nazli</dc:creator>
  <cp:keywords/>
  <dc:description/>
  <cp:lastModifiedBy>Syed Hassan</cp:lastModifiedBy>
  <cp:revision>4</cp:revision>
  <dcterms:created xsi:type="dcterms:W3CDTF">2021-04-05T03:21:00Z</dcterms:created>
  <dcterms:modified xsi:type="dcterms:W3CDTF">2021-04-09T16:38:00Z</dcterms:modified>
</cp:coreProperties>
</file>